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370"/>
      </w:tblGrid>
      <w:tr w:rsidR="008403B1" w14:paraId="3A3AEEA0" w14:textId="77777777" w:rsidTr="009F5643">
        <w:tc>
          <w:tcPr>
            <w:tcW w:w="1980" w:type="dxa"/>
          </w:tcPr>
          <w:p w14:paraId="162BE9D3" w14:textId="444847D6" w:rsidR="008403B1" w:rsidRPr="000D3A0B" w:rsidRDefault="008403B1">
            <w:pPr>
              <w:rPr>
                <w:b/>
                <w:bCs/>
                <w:sz w:val="28"/>
                <w:szCs w:val="28"/>
              </w:rPr>
            </w:pPr>
            <w:r w:rsidRPr="000D3A0B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7370" w:type="dxa"/>
          </w:tcPr>
          <w:p w14:paraId="2DB6006C" w14:textId="23C9FA7F" w:rsidR="008403B1" w:rsidRDefault="00F867F4">
            <w:proofErr w:type="spellStart"/>
            <w:r>
              <w:t>Shaheena</w:t>
            </w:r>
            <w:proofErr w:type="spellEnd"/>
            <w:r>
              <w:t xml:space="preserve"> </w:t>
            </w:r>
            <w:proofErr w:type="spellStart"/>
            <w:r>
              <w:t>ebadi</w:t>
            </w:r>
            <w:proofErr w:type="spellEnd"/>
          </w:p>
        </w:tc>
      </w:tr>
      <w:tr w:rsidR="008403B1" w14:paraId="6AD9A965" w14:textId="77777777" w:rsidTr="009F5643">
        <w:tc>
          <w:tcPr>
            <w:tcW w:w="1980" w:type="dxa"/>
          </w:tcPr>
          <w:p w14:paraId="01E13D3B" w14:textId="18A6769D" w:rsidR="008403B1" w:rsidRPr="000D3A0B" w:rsidRDefault="008403B1">
            <w:pPr>
              <w:rPr>
                <w:b/>
                <w:bCs/>
                <w:sz w:val="28"/>
                <w:szCs w:val="28"/>
              </w:rPr>
            </w:pPr>
            <w:r w:rsidRPr="000D3A0B">
              <w:rPr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7370" w:type="dxa"/>
          </w:tcPr>
          <w:p w14:paraId="38F6B063" w14:textId="5BC38A44" w:rsidR="008403B1" w:rsidRDefault="00F867F4">
            <w:r>
              <w:t>2232198642</w:t>
            </w:r>
          </w:p>
        </w:tc>
      </w:tr>
      <w:tr w:rsidR="008403B1" w14:paraId="34AC40E2" w14:textId="77777777" w:rsidTr="009F5643">
        <w:tc>
          <w:tcPr>
            <w:tcW w:w="1980" w:type="dxa"/>
          </w:tcPr>
          <w:p w14:paraId="3B4479F5" w14:textId="2153DF83" w:rsidR="008403B1" w:rsidRPr="000D3A0B" w:rsidRDefault="008403B1">
            <w:pPr>
              <w:rPr>
                <w:b/>
                <w:bCs/>
                <w:sz w:val="28"/>
                <w:szCs w:val="28"/>
              </w:rPr>
            </w:pPr>
            <w:r w:rsidRPr="000D3A0B">
              <w:rPr>
                <w:b/>
                <w:bCs/>
                <w:sz w:val="28"/>
                <w:szCs w:val="28"/>
              </w:rPr>
              <w:t>Section</w:t>
            </w:r>
          </w:p>
        </w:tc>
        <w:tc>
          <w:tcPr>
            <w:tcW w:w="7370" w:type="dxa"/>
          </w:tcPr>
          <w:p w14:paraId="4D0785FE" w14:textId="779C444B" w:rsidR="008403B1" w:rsidRDefault="00F867F4">
            <w:r>
              <w:t>9</w:t>
            </w:r>
          </w:p>
        </w:tc>
      </w:tr>
      <w:tr w:rsidR="008403B1" w14:paraId="7E942AC7" w14:textId="77777777" w:rsidTr="009F5643">
        <w:tc>
          <w:tcPr>
            <w:tcW w:w="1980" w:type="dxa"/>
          </w:tcPr>
          <w:p w14:paraId="4F41EF40" w14:textId="477BEBDB" w:rsidR="008403B1" w:rsidRPr="000D3A0B" w:rsidRDefault="00FE648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7370" w:type="dxa"/>
          </w:tcPr>
          <w:p w14:paraId="2F84393A" w14:textId="0D14873C" w:rsidR="008403B1" w:rsidRDefault="00F867F4">
            <w:r>
              <w:t>22.5.24</w:t>
            </w:r>
          </w:p>
        </w:tc>
      </w:tr>
    </w:tbl>
    <w:p w14:paraId="648C096F" w14:textId="6B55D390" w:rsidR="0052647D" w:rsidRDefault="0052647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03B1" w14:paraId="1A9B1375" w14:textId="77777777" w:rsidTr="008403B1">
        <w:tc>
          <w:tcPr>
            <w:tcW w:w="9350" w:type="dxa"/>
          </w:tcPr>
          <w:p w14:paraId="065F8C6E" w14:textId="5DE518BD" w:rsidR="008403B1" w:rsidRPr="008403B1" w:rsidRDefault="008403B1">
            <w:pPr>
              <w:rPr>
                <w:b/>
                <w:bCs/>
              </w:rPr>
            </w:pPr>
            <w:r w:rsidRPr="008403B1">
              <w:rPr>
                <w:b/>
                <w:bCs/>
                <w:sz w:val="28"/>
                <w:szCs w:val="28"/>
              </w:rPr>
              <w:t>Code for the given Work</w:t>
            </w:r>
            <w:r w:rsidR="00FE6486">
              <w:rPr>
                <w:b/>
                <w:bCs/>
                <w:sz w:val="28"/>
                <w:szCs w:val="28"/>
              </w:rPr>
              <w:t xml:space="preserve"> (only main.cpp)</w:t>
            </w:r>
          </w:p>
        </w:tc>
      </w:tr>
      <w:tr w:rsidR="008403B1" w14:paraId="01007A1E" w14:textId="77777777" w:rsidTr="008403B1">
        <w:tc>
          <w:tcPr>
            <w:tcW w:w="9350" w:type="dxa"/>
          </w:tcPr>
          <w:p w14:paraId="6D7BAEE8" w14:textId="77777777" w:rsidR="008403B1" w:rsidRDefault="008403B1"/>
          <w:p w14:paraId="28EB7038" w14:textId="77777777" w:rsidR="00F867F4" w:rsidRDefault="00F867F4" w:rsidP="00F867F4">
            <w:r>
              <w:t>#include "heaptype.cpp"</w:t>
            </w:r>
          </w:p>
          <w:p w14:paraId="6B3CEAA9" w14:textId="77777777" w:rsidR="00F867F4" w:rsidRDefault="00F867F4" w:rsidP="00F867F4">
            <w:r>
              <w:t>#include "</w:t>
            </w:r>
            <w:proofErr w:type="spellStart"/>
            <w:r>
              <w:t>quetype.h</w:t>
            </w:r>
            <w:proofErr w:type="spellEnd"/>
            <w:r>
              <w:t>"</w:t>
            </w:r>
          </w:p>
          <w:p w14:paraId="1B0338D4" w14:textId="77777777" w:rsidR="00F867F4" w:rsidRDefault="00F867F4" w:rsidP="00F867F4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14:paraId="65A7D1FD" w14:textId="77777777" w:rsidR="00F867F4" w:rsidRDefault="00F867F4" w:rsidP="00F867F4"/>
          <w:p w14:paraId="722FC0DB" w14:textId="77777777" w:rsidR="00F867F4" w:rsidRDefault="00F867F4" w:rsidP="00F867F4"/>
          <w:p w14:paraId="2D068B9E" w14:textId="77777777" w:rsidR="00F867F4" w:rsidRDefault="00F867F4" w:rsidP="00F867F4">
            <w:proofErr w:type="spellStart"/>
            <w:r>
              <w:t>int</w:t>
            </w:r>
            <w:proofErr w:type="spellEnd"/>
            <w:r>
              <w:t xml:space="preserve"> main()</w:t>
            </w:r>
          </w:p>
          <w:p w14:paraId="6F270230" w14:textId="77777777" w:rsidR="00F867F4" w:rsidRDefault="00F867F4" w:rsidP="00F867F4">
            <w:r>
              <w:t>{</w:t>
            </w:r>
          </w:p>
          <w:p w14:paraId="468BEAD1" w14:textId="77777777" w:rsidR="00F867F4" w:rsidRDefault="00F867F4" w:rsidP="00F867F4">
            <w:r>
              <w:t xml:space="preserve">    </w:t>
            </w:r>
            <w:proofErr w:type="spellStart"/>
            <w:r>
              <w:t>GraphType</w:t>
            </w:r>
            <w:proofErr w:type="spellEnd"/>
            <w:r>
              <w:t xml:space="preserve"> &lt;char&gt; </w:t>
            </w:r>
            <w:proofErr w:type="spellStart"/>
            <w:r>
              <w:t>mygraph</w:t>
            </w:r>
            <w:proofErr w:type="spellEnd"/>
            <w:r>
              <w:t>;</w:t>
            </w:r>
          </w:p>
          <w:p w14:paraId="00BC25AD" w14:textId="77777777" w:rsidR="00F867F4" w:rsidRDefault="00F867F4" w:rsidP="00F867F4">
            <w:r>
              <w:t xml:space="preserve">    </w:t>
            </w:r>
            <w:proofErr w:type="spellStart"/>
            <w:r>
              <w:t>mygraph.AddVertex</w:t>
            </w:r>
            <w:proofErr w:type="spellEnd"/>
            <w:r>
              <w:t>('A');</w:t>
            </w:r>
          </w:p>
          <w:p w14:paraId="4CFE17D7" w14:textId="77777777" w:rsidR="00F867F4" w:rsidRDefault="00F867F4" w:rsidP="00F867F4">
            <w:r>
              <w:t xml:space="preserve">    </w:t>
            </w:r>
            <w:proofErr w:type="spellStart"/>
            <w:r>
              <w:t>mygraph.AddVertex</w:t>
            </w:r>
            <w:proofErr w:type="spellEnd"/>
            <w:r>
              <w:t>('B');</w:t>
            </w:r>
          </w:p>
          <w:p w14:paraId="4AE58393" w14:textId="77777777" w:rsidR="00F867F4" w:rsidRDefault="00F867F4" w:rsidP="00F867F4">
            <w:r>
              <w:t xml:space="preserve">    </w:t>
            </w:r>
            <w:proofErr w:type="spellStart"/>
            <w:r>
              <w:t>mygraph.AddVertex</w:t>
            </w:r>
            <w:proofErr w:type="spellEnd"/>
            <w:r>
              <w:t>('C');</w:t>
            </w:r>
          </w:p>
          <w:p w14:paraId="61F575FE" w14:textId="77777777" w:rsidR="00F867F4" w:rsidRDefault="00F867F4" w:rsidP="00F867F4">
            <w:r>
              <w:t xml:space="preserve">    </w:t>
            </w:r>
            <w:proofErr w:type="spellStart"/>
            <w:r>
              <w:t>mygraph.AddVertex</w:t>
            </w:r>
            <w:proofErr w:type="spellEnd"/>
            <w:r>
              <w:t>('D');</w:t>
            </w:r>
          </w:p>
          <w:p w14:paraId="20BC7814" w14:textId="77777777" w:rsidR="00F867F4" w:rsidRDefault="00F867F4" w:rsidP="00F867F4">
            <w:r>
              <w:t xml:space="preserve">    </w:t>
            </w:r>
            <w:proofErr w:type="spellStart"/>
            <w:r>
              <w:t>mygraph.AddVertex</w:t>
            </w:r>
            <w:proofErr w:type="spellEnd"/>
            <w:r>
              <w:t>('E');</w:t>
            </w:r>
          </w:p>
          <w:p w14:paraId="795752D5" w14:textId="77777777" w:rsidR="00F867F4" w:rsidRDefault="00F867F4" w:rsidP="00F867F4">
            <w:r>
              <w:t xml:space="preserve">    </w:t>
            </w:r>
            <w:proofErr w:type="spellStart"/>
            <w:r>
              <w:t>mygraph.AddVertex</w:t>
            </w:r>
            <w:proofErr w:type="spellEnd"/>
            <w:r>
              <w:t>('F');</w:t>
            </w:r>
          </w:p>
          <w:p w14:paraId="26119EBB" w14:textId="77777777" w:rsidR="00F867F4" w:rsidRDefault="00F867F4" w:rsidP="00F867F4">
            <w:r>
              <w:t xml:space="preserve">    </w:t>
            </w:r>
            <w:proofErr w:type="spellStart"/>
            <w:r>
              <w:t>mygraph.AddVertex</w:t>
            </w:r>
            <w:proofErr w:type="spellEnd"/>
            <w:r>
              <w:t>('G');</w:t>
            </w:r>
          </w:p>
          <w:p w14:paraId="0D032E66" w14:textId="77777777" w:rsidR="00F867F4" w:rsidRDefault="00F867F4" w:rsidP="00F867F4">
            <w:r>
              <w:t xml:space="preserve">    </w:t>
            </w:r>
            <w:proofErr w:type="spellStart"/>
            <w:r>
              <w:t>mygraph.AddVertex</w:t>
            </w:r>
            <w:proofErr w:type="spellEnd"/>
            <w:r>
              <w:t>('H');</w:t>
            </w:r>
          </w:p>
          <w:p w14:paraId="4E17B6F3" w14:textId="77777777" w:rsidR="00F867F4" w:rsidRDefault="00F867F4" w:rsidP="00F867F4">
            <w:r>
              <w:t xml:space="preserve">    </w:t>
            </w:r>
            <w:proofErr w:type="spellStart"/>
            <w:r>
              <w:t>mygraph.AddVertex</w:t>
            </w:r>
            <w:proofErr w:type="spellEnd"/>
            <w:r>
              <w:t>('I');</w:t>
            </w:r>
          </w:p>
          <w:p w14:paraId="7ED27572" w14:textId="77777777" w:rsidR="00F867F4" w:rsidRDefault="00F867F4" w:rsidP="00F867F4">
            <w:r>
              <w:t xml:space="preserve">    </w:t>
            </w:r>
            <w:proofErr w:type="spellStart"/>
            <w:r>
              <w:t>mygraph.AddVertex</w:t>
            </w:r>
            <w:proofErr w:type="spellEnd"/>
            <w:r>
              <w:t>('J');</w:t>
            </w:r>
          </w:p>
          <w:p w14:paraId="6AF08934" w14:textId="77777777" w:rsidR="00F867F4" w:rsidRDefault="00F867F4" w:rsidP="00F867F4">
            <w:r>
              <w:t xml:space="preserve">    </w:t>
            </w:r>
            <w:proofErr w:type="spellStart"/>
            <w:r>
              <w:t>mygraph.AddEdge</w:t>
            </w:r>
            <w:proofErr w:type="spellEnd"/>
            <w:r>
              <w:t>('A', 'B', 1);</w:t>
            </w:r>
          </w:p>
          <w:p w14:paraId="28CC7439" w14:textId="77777777" w:rsidR="00F867F4" w:rsidRDefault="00F867F4" w:rsidP="00F867F4">
            <w:r>
              <w:t xml:space="preserve">    </w:t>
            </w:r>
            <w:proofErr w:type="spellStart"/>
            <w:r>
              <w:t>mygraph.AddEdge</w:t>
            </w:r>
            <w:proofErr w:type="spellEnd"/>
            <w:r>
              <w:t>('A', 'D', 1);</w:t>
            </w:r>
          </w:p>
          <w:p w14:paraId="46936A93" w14:textId="77777777" w:rsidR="00F867F4" w:rsidRDefault="00F867F4" w:rsidP="00F867F4">
            <w:r>
              <w:t xml:space="preserve">    </w:t>
            </w:r>
            <w:proofErr w:type="spellStart"/>
            <w:r>
              <w:t>mygraph.AddEdge</w:t>
            </w:r>
            <w:proofErr w:type="spellEnd"/>
            <w:r>
              <w:t>('A', 'C', 1);</w:t>
            </w:r>
          </w:p>
          <w:p w14:paraId="206C6844" w14:textId="77777777" w:rsidR="00F867F4" w:rsidRDefault="00F867F4" w:rsidP="00F867F4">
            <w:r>
              <w:t xml:space="preserve">    </w:t>
            </w:r>
            <w:proofErr w:type="spellStart"/>
            <w:r>
              <w:t>mygraph.AddEdge</w:t>
            </w:r>
            <w:proofErr w:type="spellEnd"/>
            <w:r>
              <w:t>('A' ,'E',1);</w:t>
            </w:r>
          </w:p>
          <w:p w14:paraId="79E8AA87" w14:textId="77777777" w:rsidR="00F867F4" w:rsidRDefault="00F867F4" w:rsidP="00F867F4">
            <w:r>
              <w:t xml:space="preserve">    </w:t>
            </w:r>
            <w:proofErr w:type="spellStart"/>
            <w:r>
              <w:t>mygraph.AddEdge</w:t>
            </w:r>
            <w:proofErr w:type="spellEnd"/>
            <w:r>
              <w:t>('B', 'F', 1);</w:t>
            </w:r>
          </w:p>
          <w:p w14:paraId="6DE2F53A" w14:textId="77777777" w:rsidR="00F867F4" w:rsidRDefault="00F867F4" w:rsidP="00F867F4">
            <w:r>
              <w:t xml:space="preserve">    </w:t>
            </w:r>
            <w:proofErr w:type="spellStart"/>
            <w:r>
              <w:t>mygraph.AddEdge</w:t>
            </w:r>
            <w:proofErr w:type="spellEnd"/>
            <w:r>
              <w:t>('B','I' ,1);</w:t>
            </w:r>
          </w:p>
          <w:p w14:paraId="36E69966" w14:textId="77777777" w:rsidR="00F867F4" w:rsidRDefault="00F867F4" w:rsidP="00F867F4">
            <w:r>
              <w:t xml:space="preserve">    </w:t>
            </w:r>
            <w:proofErr w:type="spellStart"/>
            <w:r>
              <w:t>mygraph.AddEdge</w:t>
            </w:r>
            <w:proofErr w:type="spellEnd"/>
            <w:r>
              <w:t>('C', 'G', 1);</w:t>
            </w:r>
          </w:p>
          <w:p w14:paraId="4797A41D" w14:textId="77777777" w:rsidR="00F867F4" w:rsidRDefault="00F867F4" w:rsidP="00F867F4">
            <w:r>
              <w:t xml:space="preserve">    </w:t>
            </w:r>
            <w:proofErr w:type="spellStart"/>
            <w:r>
              <w:t>mygraph.AddEdge</w:t>
            </w:r>
            <w:proofErr w:type="spellEnd"/>
            <w:r>
              <w:t>('C', 'J', 1);</w:t>
            </w:r>
          </w:p>
          <w:p w14:paraId="1F7FC002" w14:textId="77777777" w:rsidR="00F867F4" w:rsidRDefault="00F867F4" w:rsidP="00F867F4">
            <w:r>
              <w:t xml:space="preserve">    </w:t>
            </w:r>
            <w:proofErr w:type="spellStart"/>
            <w:r>
              <w:t>mygraph.AddEdge</w:t>
            </w:r>
            <w:proofErr w:type="spellEnd"/>
            <w:r>
              <w:t>('D', 'H', 1);</w:t>
            </w:r>
          </w:p>
          <w:p w14:paraId="02F5CD8B" w14:textId="77777777" w:rsidR="00F867F4" w:rsidRDefault="00F867F4" w:rsidP="00F867F4">
            <w:r>
              <w:t xml:space="preserve">    </w:t>
            </w:r>
            <w:proofErr w:type="spellStart"/>
            <w:r>
              <w:t>mygraph.AddEdge</w:t>
            </w:r>
            <w:proofErr w:type="spellEnd"/>
            <w:r>
              <w:t>('D', 'F', 1);</w:t>
            </w:r>
          </w:p>
          <w:p w14:paraId="2ADB058B" w14:textId="77777777" w:rsidR="00F867F4" w:rsidRDefault="00F867F4" w:rsidP="00F867F4">
            <w:r>
              <w:t xml:space="preserve">    </w:t>
            </w:r>
            <w:proofErr w:type="spellStart"/>
            <w:r>
              <w:t>mygraph.AddEdge</w:t>
            </w:r>
            <w:proofErr w:type="spellEnd"/>
            <w:r>
              <w:t>('E', 'G', 1);</w:t>
            </w:r>
          </w:p>
          <w:p w14:paraId="2F707A3E" w14:textId="77777777" w:rsidR="00F867F4" w:rsidRDefault="00F867F4" w:rsidP="00F867F4">
            <w:r>
              <w:t xml:space="preserve">    </w:t>
            </w:r>
            <w:proofErr w:type="spellStart"/>
            <w:r>
              <w:t>mygraph.AddEdge</w:t>
            </w:r>
            <w:proofErr w:type="spellEnd"/>
            <w:r>
              <w:t>('G', 'H', 1);</w:t>
            </w:r>
          </w:p>
          <w:p w14:paraId="090E77B7" w14:textId="77777777" w:rsidR="00F867F4" w:rsidRDefault="00F867F4" w:rsidP="00F867F4"/>
          <w:p w14:paraId="0B135D22" w14:textId="77777777" w:rsidR="00F867F4" w:rsidRDefault="00F867F4" w:rsidP="00F867F4"/>
          <w:p w14:paraId="00E896EE" w14:textId="77777777" w:rsidR="00F867F4" w:rsidRDefault="00F867F4" w:rsidP="00F867F4"/>
          <w:p w14:paraId="75F2D710" w14:textId="77777777" w:rsidR="00F867F4" w:rsidRDefault="00F867F4" w:rsidP="00F867F4"/>
          <w:p w14:paraId="00318045" w14:textId="77777777" w:rsidR="00F867F4" w:rsidRDefault="00F867F4" w:rsidP="00F867F4"/>
          <w:p w14:paraId="06129509" w14:textId="77777777" w:rsidR="00F867F4" w:rsidRDefault="00F867F4" w:rsidP="00F867F4">
            <w:r>
              <w:t xml:space="preserve">    if (</w:t>
            </w:r>
            <w:proofErr w:type="spellStart"/>
            <w:r>
              <w:t>mygraph.foundEdge</w:t>
            </w:r>
            <w:proofErr w:type="spellEnd"/>
            <w:r>
              <w:t>('A', 'D'))</w:t>
            </w:r>
          </w:p>
          <w:p w14:paraId="11EC3611" w14:textId="77777777" w:rsidR="00F867F4" w:rsidRDefault="00F867F4" w:rsidP="00F867F4">
            <w:r>
              <w:t xml:space="preserve">    {</w:t>
            </w:r>
          </w:p>
          <w:p w14:paraId="2DE2EA14" w14:textId="77777777" w:rsidR="00F867F4" w:rsidRDefault="00F867F4" w:rsidP="00F867F4">
            <w:r>
              <w:t xml:space="preserve">        </w:t>
            </w:r>
            <w:proofErr w:type="spellStart"/>
            <w:r>
              <w:t>cout</w:t>
            </w:r>
            <w:proofErr w:type="spellEnd"/>
            <w:r>
              <w:t xml:space="preserve"> &lt;&lt; "There is an edge" &lt;&lt; </w:t>
            </w:r>
            <w:proofErr w:type="spellStart"/>
            <w:r>
              <w:t>endl</w:t>
            </w:r>
            <w:proofErr w:type="spellEnd"/>
            <w:r>
              <w:t>;</w:t>
            </w:r>
          </w:p>
          <w:p w14:paraId="753AC1E3" w14:textId="77777777" w:rsidR="00F867F4" w:rsidRDefault="00F867F4" w:rsidP="00F867F4">
            <w:r>
              <w:lastRenderedPageBreak/>
              <w:t xml:space="preserve">    }</w:t>
            </w:r>
          </w:p>
          <w:p w14:paraId="6A2D27FF" w14:textId="77777777" w:rsidR="00F867F4" w:rsidRDefault="00F867F4" w:rsidP="00F867F4">
            <w:r>
              <w:t xml:space="preserve">    else</w:t>
            </w:r>
          </w:p>
          <w:p w14:paraId="616453E7" w14:textId="77777777" w:rsidR="00F867F4" w:rsidRDefault="00F867F4" w:rsidP="00F867F4">
            <w:r>
              <w:t xml:space="preserve">    {</w:t>
            </w:r>
          </w:p>
          <w:p w14:paraId="60F39ED5" w14:textId="77777777" w:rsidR="00F867F4" w:rsidRDefault="00F867F4" w:rsidP="00F867F4">
            <w:r>
              <w:t xml:space="preserve">        </w:t>
            </w:r>
            <w:proofErr w:type="spellStart"/>
            <w:r>
              <w:t>cout</w:t>
            </w:r>
            <w:proofErr w:type="spellEnd"/>
            <w:r>
              <w:t xml:space="preserve"> &lt;&lt; "There is no edge" &lt;&lt; </w:t>
            </w:r>
            <w:proofErr w:type="spellStart"/>
            <w:r>
              <w:t>endl</w:t>
            </w:r>
            <w:proofErr w:type="spellEnd"/>
            <w:r>
              <w:t>;</w:t>
            </w:r>
          </w:p>
          <w:p w14:paraId="7D212A04" w14:textId="77777777" w:rsidR="00F867F4" w:rsidRDefault="00F867F4" w:rsidP="00F867F4">
            <w:r>
              <w:t xml:space="preserve">    }</w:t>
            </w:r>
          </w:p>
          <w:p w14:paraId="7C55D715" w14:textId="77777777" w:rsidR="00F867F4" w:rsidRDefault="00F867F4" w:rsidP="00F867F4">
            <w:r>
              <w:t xml:space="preserve">    </w:t>
            </w:r>
            <w:proofErr w:type="spellStart"/>
            <w:r>
              <w:t>cout</w:t>
            </w:r>
            <w:proofErr w:type="spellEnd"/>
            <w:r>
              <w:t xml:space="preserve"> &lt;&lt; </w:t>
            </w:r>
            <w:proofErr w:type="spellStart"/>
            <w:r>
              <w:t>endl</w:t>
            </w:r>
            <w:proofErr w:type="spellEnd"/>
            <w:r>
              <w:t>;</w:t>
            </w:r>
          </w:p>
          <w:p w14:paraId="042935BF" w14:textId="77777777" w:rsidR="00F867F4" w:rsidRDefault="00F867F4" w:rsidP="00F867F4"/>
          <w:p w14:paraId="3BFF9044" w14:textId="77777777" w:rsidR="00F867F4" w:rsidRDefault="00F867F4" w:rsidP="00F867F4">
            <w:r>
              <w:t xml:space="preserve">    if(</w:t>
            </w:r>
            <w:proofErr w:type="spellStart"/>
            <w:r>
              <w:t>mygraph.foundEdge</w:t>
            </w:r>
            <w:proofErr w:type="spellEnd"/>
            <w:r>
              <w:t>('B', 'D'))</w:t>
            </w:r>
          </w:p>
          <w:p w14:paraId="564E5D2A" w14:textId="77777777" w:rsidR="00F867F4" w:rsidRDefault="00F867F4" w:rsidP="00F867F4">
            <w:r>
              <w:t xml:space="preserve">    {</w:t>
            </w:r>
          </w:p>
          <w:p w14:paraId="1758F3A5" w14:textId="77777777" w:rsidR="00F867F4" w:rsidRDefault="00F867F4" w:rsidP="00F867F4">
            <w:r>
              <w:t xml:space="preserve">        </w:t>
            </w:r>
            <w:proofErr w:type="spellStart"/>
            <w:r>
              <w:t>cout</w:t>
            </w:r>
            <w:proofErr w:type="spellEnd"/>
            <w:r>
              <w:t xml:space="preserve"> &lt;&lt; "There is an edge" &lt;&lt; </w:t>
            </w:r>
            <w:proofErr w:type="spellStart"/>
            <w:r>
              <w:t>endl</w:t>
            </w:r>
            <w:proofErr w:type="spellEnd"/>
            <w:r>
              <w:t>;</w:t>
            </w:r>
          </w:p>
          <w:p w14:paraId="4A87BD2F" w14:textId="77777777" w:rsidR="00F867F4" w:rsidRDefault="00F867F4" w:rsidP="00F867F4">
            <w:r>
              <w:t xml:space="preserve">    }</w:t>
            </w:r>
          </w:p>
          <w:p w14:paraId="54718F69" w14:textId="77777777" w:rsidR="00F867F4" w:rsidRDefault="00F867F4" w:rsidP="00F867F4">
            <w:r>
              <w:t xml:space="preserve">    else</w:t>
            </w:r>
          </w:p>
          <w:p w14:paraId="23979918" w14:textId="77777777" w:rsidR="00F867F4" w:rsidRDefault="00F867F4" w:rsidP="00F867F4">
            <w:r>
              <w:t xml:space="preserve">    {</w:t>
            </w:r>
          </w:p>
          <w:p w14:paraId="09D9016B" w14:textId="77777777" w:rsidR="00F867F4" w:rsidRDefault="00F867F4" w:rsidP="00F867F4">
            <w:r>
              <w:t xml:space="preserve">           </w:t>
            </w:r>
            <w:proofErr w:type="spellStart"/>
            <w:r>
              <w:t>cout</w:t>
            </w:r>
            <w:proofErr w:type="spellEnd"/>
            <w:r>
              <w:t xml:space="preserve"> &lt;&lt; "There is no edge" &lt;&lt; </w:t>
            </w:r>
            <w:proofErr w:type="spellStart"/>
            <w:r>
              <w:t>endl</w:t>
            </w:r>
            <w:proofErr w:type="spellEnd"/>
            <w:r>
              <w:t>;</w:t>
            </w:r>
          </w:p>
          <w:p w14:paraId="65181539" w14:textId="77777777" w:rsidR="00F867F4" w:rsidRDefault="00F867F4" w:rsidP="00F867F4">
            <w:r>
              <w:t xml:space="preserve">    }</w:t>
            </w:r>
          </w:p>
          <w:p w14:paraId="67F3241D" w14:textId="77777777" w:rsidR="00F867F4" w:rsidRDefault="00F867F4" w:rsidP="00F867F4">
            <w:r>
              <w:t xml:space="preserve">    </w:t>
            </w:r>
            <w:proofErr w:type="spellStart"/>
            <w:r>
              <w:t>cout</w:t>
            </w:r>
            <w:proofErr w:type="spellEnd"/>
            <w:r>
              <w:t xml:space="preserve"> &lt;&lt; </w:t>
            </w:r>
            <w:proofErr w:type="spellStart"/>
            <w:r>
              <w:t>endl</w:t>
            </w:r>
            <w:proofErr w:type="spellEnd"/>
            <w:r>
              <w:t>;</w:t>
            </w:r>
          </w:p>
          <w:p w14:paraId="75BD68C3" w14:textId="77777777" w:rsidR="00F867F4" w:rsidRDefault="00F867F4" w:rsidP="00F867F4"/>
          <w:p w14:paraId="7E69072F" w14:textId="77777777" w:rsidR="00F867F4" w:rsidRDefault="00F867F4" w:rsidP="00F867F4">
            <w:r>
              <w:t xml:space="preserve">    </w:t>
            </w:r>
            <w:proofErr w:type="spellStart"/>
            <w:r>
              <w:t>mygraph.DepthFirstSearch</w:t>
            </w:r>
            <w:proofErr w:type="spellEnd"/>
            <w:r>
              <w:t>('A', 'H');</w:t>
            </w:r>
          </w:p>
          <w:p w14:paraId="1E458A24" w14:textId="77777777" w:rsidR="00F867F4" w:rsidRDefault="00F867F4" w:rsidP="00F867F4">
            <w:r>
              <w:t xml:space="preserve">    </w:t>
            </w:r>
            <w:proofErr w:type="spellStart"/>
            <w:r>
              <w:t>cout</w:t>
            </w:r>
            <w:proofErr w:type="spellEnd"/>
            <w:r>
              <w:t xml:space="preserve"> &lt;&lt; </w:t>
            </w:r>
            <w:proofErr w:type="spellStart"/>
            <w:r>
              <w:t>endl</w:t>
            </w:r>
            <w:proofErr w:type="spellEnd"/>
            <w:r>
              <w:t>;</w:t>
            </w:r>
          </w:p>
          <w:p w14:paraId="6CD1487D" w14:textId="77777777" w:rsidR="00F867F4" w:rsidRDefault="00F867F4" w:rsidP="00F867F4"/>
          <w:p w14:paraId="33D6D334" w14:textId="77777777" w:rsidR="00F867F4" w:rsidRDefault="00F867F4" w:rsidP="00F867F4">
            <w:r>
              <w:t xml:space="preserve">    </w:t>
            </w:r>
            <w:proofErr w:type="spellStart"/>
            <w:r>
              <w:t>mygraph.DepthFirstSearch</w:t>
            </w:r>
            <w:proofErr w:type="spellEnd"/>
            <w:r>
              <w:t>('C', 'H');</w:t>
            </w:r>
          </w:p>
          <w:p w14:paraId="53714C07" w14:textId="77777777" w:rsidR="00F867F4" w:rsidRDefault="00F867F4" w:rsidP="00F867F4">
            <w:r>
              <w:t xml:space="preserve">    </w:t>
            </w:r>
            <w:proofErr w:type="spellStart"/>
            <w:r>
              <w:t>cout</w:t>
            </w:r>
            <w:proofErr w:type="spellEnd"/>
            <w:r>
              <w:t xml:space="preserve"> &lt;&lt; </w:t>
            </w:r>
            <w:proofErr w:type="spellStart"/>
            <w:r>
              <w:t>endl</w:t>
            </w:r>
            <w:proofErr w:type="spellEnd"/>
            <w:r>
              <w:t>;</w:t>
            </w:r>
          </w:p>
          <w:p w14:paraId="3C7E9617" w14:textId="77777777" w:rsidR="00F867F4" w:rsidRDefault="00F867F4" w:rsidP="00F867F4"/>
          <w:p w14:paraId="5F50B942" w14:textId="77777777" w:rsidR="00F867F4" w:rsidRDefault="00F867F4" w:rsidP="00F867F4">
            <w:r>
              <w:t xml:space="preserve">    </w:t>
            </w:r>
            <w:proofErr w:type="spellStart"/>
            <w:r>
              <w:t>mygraph.BreadthFirstSearch</w:t>
            </w:r>
            <w:proofErr w:type="spellEnd"/>
            <w:r>
              <w:t>('A', 'F');</w:t>
            </w:r>
          </w:p>
          <w:p w14:paraId="36E00F10" w14:textId="77777777" w:rsidR="00F867F4" w:rsidRDefault="00F867F4" w:rsidP="00F867F4">
            <w:r>
              <w:t xml:space="preserve">    </w:t>
            </w:r>
            <w:proofErr w:type="spellStart"/>
            <w:r>
              <w:t>cout</w:t>
            </w:r>
            <w:proofErr w:type="spellEnd"/>
            <w:r>
              <w:t xml:space="preserve"> &lt;&lt; </w:t>
            </w:r>
            <w:proofErr w:type="spellStart"/>
            <w:r>
              <w:t>endl</w:t>
            </w:r>
            <w:proofErr w:type="spellEnd"/>
            <w:r>
              <w:t>;</w:t>
            </w:r>
          </w:p>
          <w:p w14:paraId="4CAEBCD7" w14:textId="77777777" w:rsidR="00F867F4" w:rsidRDefault="00F867F4" w:rsidP="00F867F4"/>
          <w:p w14:paraId="668F70C0" w14:textId="77777777" w:rsidR="00F867F4" w:rsidRDefault="00F867F4" w:rsidP="00F867F4">
            <w:r>
              <w:t xml:space="preserve">    </w:t>
            </w:r>
            <w:proofErr w:type="spellStart"/>
            <w:r>
              <w:t>mygraph.BreadthFirstSearch</w:t>
            </w:r>
            <w:proofErr w:type="spellEnd"/>
            <w:r>
              <w:t>('A', 'H');</w:t>
            </w:r>
          </w:p>
          <w:p w14:paraId="27E55E20" w14:textId="77777777" w:rsidR="00F867F4" w:rsidRDefault="00F867F4" w:rsidP="00F867F4"/>
          <w:p w14:paraId="2558CC71" w14:textId="77777777" w:rsidR="00F867F4" w:rsidRDefault="00F867F4" w:rsidP="00F867F4">
            <w:r>
              <w:t xml:space="preserve">    </w:t>
            </w:r>
            <w:proofErr w:type="spellStart"/>
            <w:r>
              <w:t>cout</w:t>
            </w:r>
            <w:proofErr w:type="spellEnd"/>
            <w:r>
              <w:t xml:space="preserve">  &lt;&lt; </w:t>
            </w:r>
            <w:proofErr w:type="spellStart"/>
            <w:r>
              <w:t>endl</w:t>
            </w:r>
            <w:proofErr w:type="spellEnd"/>
            <w:r>
              <w:t>;</w:t>
            </w:r>
          </w:p>
          <w:p w14:paraId="5AA7C438" w14:textId="77777777" w:rsidR="00F867F4" w:rsidRDefault="00F867F4" w:rsidP="00F867F4"/>
          <w:p w14:paraId="711F88E2" w14:textId="77777777" w:rsidR="00F867F4" w:rsidRDefault="00F867F4" w:rsidP="00F867F4">
            <w:r>
              <w:t xml:space="preserve"> return 0;</w:t>
            </w:r>
          </w:p>
          <w:p w14:paraId="61D33F8F" w14:textId="77777777" w:rsidR="00F867F4" w:rsidRDefault="00F867F4" w:rsidP="00F867F4">
            <w:r>
              <w:t>}</w:t>
            </w:r>
          </w:p>
          <w:p w14:paraId="003A3BBA" w14:textId="77777777" w:rsidR="00F867F4" w:rsidRDefault="00F867F4" w:rsidP="00F867F4"/>
          <w:p w14:paraId="27549920" w14:textId="77777777" w:rsidR="007D2857" w:rsidRDefault="007D2857"/>
          <w:p w14:paraId="4A462B85" w14:textId="3CF1E7C1" w:rsidR="007D2857" w:rsidRDefault="007D2857"/>
        </w:tc>
      </w:tr>
      <w:tr w:rsidR="00F867F4" w14:paraId="6E9ABDC1" w14:textId="77777777" w:rsidTr="008403B1">
        <w:tc>
          <w:tcPr>
            <w:tcW w:w="9350" w:type="dxa"/>
          </w:tcPr>
          <w:p w14:paraId="2DF6C2C5" w14:textId="77777777" w:rsidR="00F867F4" w:rsidRDefault="00F867F4">
            <w:bookmarkStart w:id="0" w:name="_GoBack"/>
            <w:bookmarkEnd w:id="0"/>
          </w:p>
        </w:tc>
      </w:tr>
    </w:tbl>
    <w:p w14:paraId="56A23C0A" w14:textId="77777777" w:rsidR="008403B1" w:rsidRDefault="008403B1"/>
    <w:sectPr w:rsidR="008403B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zQ1MTW2MLME0ko6SsGpxcWZ+XkgBca1AMQzKKIsAAAA"/>
  </w:docVars>
  <w:rsids>
    <w:rsidRoot w:val="0052647D"/>
    <w:rsid w:val="000D3A0B"/>
    <w:rsid w:val="0052647D"/>
    <w:rsid w:val="007D2857"/>
    <w:rsid w:val="008403B1"/>
    <w:rsid w:val="009F5643"/>
    <w:rsid w:val="00E538C3"/>
    <w:rsid w:val="00F867F4"/>
    <w:rsid w:val="00FE6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3A03CA"/>
  <w15:chartTrackingRefBased/>
  <w15:docId w15:val="{2167EAFC-BDC8-420D-B4A1-37E69BD98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03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icrosoft account</cp:lastModifiedBy>
  <cp:revision>2</cp:revision>
  <dcterms:created xsi:type="dcterms:W3CDTF">2024-05-22T08:46:00Z</dcterms:created>
  <dcterms:modified xsi:type="dcterms:W3CDTF">2024-05-22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ae6f79b6827895596a54b70c8545a9e286486acfd59a4e9bb4c4b4ca4f38c9</vt:lpwstr>
  </property>
</Properties>
</file>